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46852" w14:textId="7A5E6089" w:rsidR="007608D4" w:rsidRDefault="003A402F">
      <w:r>
        <w:t>NIM:</w:t>
      </w:r>
    </w:p>
    <w:p w14:paraId="4EF3C958" w14:textId="74CA8DBF" w:rsidR="003A402F" w:rsidRDefault="003A402F">
      <w:r>
        <w:t>NAMA:</w:t>
      </w:r>
    </w:p>
    <w:p w14:paraId="4980DEA0" w14:textId="52727F43" w:rsidR="003A402F" w:rsidRDefault="003A402F">
      <w:r>
        <w:t>KELAS:</w:t>
      </w:r>
    </w:p>
    <w:p w14:paraId="60BF3506" w14:textId="77777777" w:rsidR="003A402F" w:rsidRDefault="003A402F"/>
    <w:p w14:paraId="6A493F05" w14:textId="224BE626" w:rsidR="0076466E" w:rsidRPr="0076466E" w:rsidRDefault="003A402F">
      <w:pPr>
        <w:rPr>
          <w:b/>
          <w:bCs/>
        </w:rPr>
      </w:pPr>
      <w:r w:rsidRPr="0076466E">
        <w:rPr>
          <w:b/>
          <w:bCs/>
        </w:rPr>
        <w:t>JUDUL:</w:t>
      </w:r>
    </w:p>
    <w:p w14:paraId="169E5DBB" w14:textId="77777777" w:rsidR="003A402F" w:rsidRPr="0076466E" w:rsidRDefault="003A402F">
      <w:pPr>
        <w:rPr>
          <w:b/>
          <w:bCs/>
        </w:rPr>
      </w:pPr>
    </w:p>
    <w:p w14:paraId="17602529" w14:textId="77777777" w:rsidR="003A402F" w:rsidRPr="0076466E" w:rsidRDefault="003A402F">
      <w:pPr>
        <w:rPr>
          <w:b/>
          <w:bCs/>
        </w:rPr>
      </w:pPr>
    </w:p>
    <w:p w14:paraId="2EF6C5FE" w14:textId="2B225D61" w:rsidR="003A402F" w:rsidRDefault="003A402F">
      <w:pPr>
        <w:rPr>
          <w:b/>
          <w:bCs/>
        </w:rPr>
      </w:pPr>
      <w:r w:rsidRPr="0076466E">
        <w:rPr>
          <w:b/>
          <w:bCs/>
        </w:rPr>
        <w:t>SITE-MAP</w:t>
      </w:r>
      <w:r w:rsidR="0076466E">
        <w:rPr>
          <w:b/>
          <w:bCs/>
        </w:rPr>
        <w:t xml:space="preserve"> </w:t>
      </w:r>
      <w:r w:rsidR="0076466E" w:rsidRPr="00B206D1">
        <w:t>(gunakan draw.io)</w:t>
      </w:r>
      <w:r w:rsidRPr="00B206D1">
        <w:rPr>
          <w:b/>
          <w:bCs/>
        </w:rPr>
        <w:t>:</w:t>
      </w:r>
    </w:p>
    <w:p w14:paraId="4A890696" w14:textId="77777777" w:rsidR="00B206D1" w:rsidRDefault="00B206D1">
      <w:pPr>
        <w:rPr>
          <w:b/>
          <w:bCs/>
        </w:rPr>
      </w:pPr>
    </w:p>
    <w:p w14:paraId="5FE077BD" w14:textId="77777777" w:rsidR="00B206D1" w:rsidRDefault="00B206D1">
      <w:pPr>
        <w:rPr>
          <w:b/>
          <w:bCs/>
        </w:rPr>
      </w:pPr>
    </w:p>
    <w:p w14:paraId="5DD7E99E" w14:textId="2D9819AF" w:rsidR="00B206D1" w:rsidRDefault="00B206D1">
      <w:pPr>
        <w:rPr>
          <w:b/>
          <w:bCs/>
        </w:rPr>
      </w:pPr>
      <w:r>
        <w:rPr>
          <w:b/>
          <w:bCs/>
        </w:rPr>
        <w:t xml:space="preserve">UI (Grafik User Interface) </w:t>
      </w:r>
      <w:r w:rsidRPr="00B206D1">
        <w:t>(boleh menggunakan tools apapun)</w:t>
      </w:r>
      <w:r w:rsidRPr="00B206D1">
        <w:rPr>
          <w:b/>
          <w:bCs/>
        </w:rPr>
        <w:t>:</w:t>
      </w:r>
    </w:p>
    <w:p w14:paraId="76C805FA" w14:textId="77777777" w:rsidR="002232EF" w:rsidRDefault="002232EF">
      <w:pPr>
        <w:rPr>
          <w:b/>
          <w:bCs/>
        </w:rPr>
      </w:pPr>
    </w:p>
    <w:p w14:paraId="2539CF60" w14:textId="77777777" w:rsidR="002232EF" w:rsidRDefault="002232EF">
      <w:pPr>
        <w:rPr>
          <w:b/>
          <w:bCs/>
        </w:rPr>
      </w:pPr>
    </w:p>
    <w:p w14:paraId="54D8B76F" w14:textId="77777777" w:rsidR="002232EF" w:rsidRDefault="002232EF">
      <w:pPr>
        <w:rPr>
          <w:b/>
          <w:bCs/>
        </w:rPr>
      </w:pPr>
    </w:p>
    <w:p w14:paraId="43EE1EE1" w14:textId="0DA6588C" w:rsidR="002232EF" w:rsidRPr="0076466E" w:rsidRDefault="002232EF" w:rsidP="002232EF">
      <w:pPr>
        <w:rPr>
          <w:b/>
          <w:bCs/>
        </w:rPr>
      </w:pPr>
      <w:r>
        <w:rPr>
          <w:b/>
          <w:bCs/>
        </w:rPr>
        <w:t>U</w:t>
      </w:r>
      <w:r>
        <w:rPr>
          <w:b/>
          <w:bCs/>
        </w:rPr>
        <w:t>X</w:t>
      </w:r>
      <w:r>
        <w:rPr>
          <w:b/>
          <w:bCs/>
        </w:rPr>
        <w:t xml:space="preserve"> (User </w:t>
      </w:r>
      <w:r>
        <w:rPr>
          <w:b/>
          <w:bCs/>
        </w:rPr>
        <w:t>Experience</w:t>
      </w:r>
      <w:r>
        <w:rPr>
          <w:b/>
          <w:bCs/>
        </w:rPr>
        <w:t xml:space="preserve">) </w:t>
      </w:r>
      <w:r w:rsidRPr="00B206D1">
        <w:t>(</w:t>
      </w:r>
      <w:r>
        <w:t>bisnis process setiap menu dalam website yang akan dibangun</w:t>
      </w:r>
      <w:r w:rsidRPr="00B206D1">
        <w:t>)</w:t>
      </w:r>
      <w:r w:rsidRPr="00B206D1">
        <w:rPr>
          <w:b/>
          <w:bCs/>
        </w:rPr>
        <w:t>:</w:t>
      </w:r>
    </w:p>
    <w:p w14:paraId="7A37A627" w14:textId="77777777" w:rsidR="002232EF" w:rsidRPr="0076466E" w:rsidRDefault="002232EF">
      <w:pPr>
        <w:rPr>
          <w:b/>
          <w:bCs/>
        </w:rPr>
      </w:pPr>
    </w:p>
    <w:sectPr w:rsidR="002232EF" w:rsidRPr="007646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7QwNDA1tTA1NjJV0lEKTi0uzszPAykwrgUAtJDodSwAAAA="/>
  </w:docVars>
  <w:rsids>
    <w:rsidRoot w:val="003A402F"/>
    <w:rsid w:val="0003591F"/>
    <w:rsid w:val="001B5CA4"/>
    <w:rsid w:val="00217750"/>
    <w:rsid w:val="002232EF"/>
    <w:rsid w:val="002A73B2"/>
    <w:rsid w:val="003A402F"/>
    <w:rsid w:val="0041760F"/>
    <w:rsid w:val="004761E8"/>
    <w:rsid w:val="00690E0D"/>
    <w:rsid w:val="007608D4"/>
    <w:rsid w:val="0076466E"/>
    <w:rsid w:val="007E437A"/>
    <w:rsid w:val="008B069C"/>
    <w:rsid w:val="009D66E2"/>
    <w:rsid w:val="009D745C"/>
    <w:rsid w:val="00A04D08"/>
    <w:rsid w:val="00A9573F"/>
    <w:rsid w:val="00B206D1"/>
    <w:rsid w:val="00B472A2"/>
    <w:rsid w:val="00C959ED"/>
    <w:rsid w:val="00CC6FDC"/>
    <w:rsid w:val="00D42028"/>
    <w:rsid w:val="00F174BC"/>
    <w:rsid w:val="00F26C3F"/>
    <w:rsid w:val="00F35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E3F1E"/>
  <w15:chartTrackingRefBased/>
  <w15:docId w15:val="{8B30F3AD-B2FB-452E-8E94-5350BCF7D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v</dc:creator>
  <cp:keywords/>
  <dc:description/>
  <cp:lastModifiedBy>avv</cp:lastModifiedBy>
  <cp:revision>4</cp:revision>
  <dcterms:created xsi:type="dcterms:W3CDTF">2024-03-19T15:16:00Z</dcterms:created>
  <dcterms:modified xsi:type="dcterms:W3CDTF">2024-03-27T15:05:00Z</dcterms:modified>
</cp:coreProperties>
</file>